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906D8" w14:textId="36049C08" w:rsidR="00CD3E7E" w:rsidRDefault="00CD3E7E" w:rsidP="00CD3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D3E7E">
        <w:rPr>
          <w:rFonts w:ascii="Helvetica" w:eastAsia="Times New Roman" w:hAnsi="Helvetica" w:cs="Helvetica"/>
          <w:color w:val="2D3B45"/>
          <w:sz w:val="24"/>
          <w:szCs w:val="24"/>
        </w:rPr>
        <w:t>How do you think XML relates to HTML? </w:t>
      </w:r>
    </w:p>
    <w:p w14:paraId="77061E1F" w14:textId="6451FC87" w:rsidR="00CD3E7E" w:rsidRDefault="00CD3E7E" w:rsidP="00CD3E7E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As we learned in our lecture this week, HTML is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XML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but XML is not HTML. XML is a preferable method for transference and the structure of data on the web.HTML is more for the presentation of data.</w:t>
      </w:r>
    </w:p>
    <w:p w14:paraId="79242355" w14:textId="2AABECCF" w:rsidR="00CD3E7E" w:rsidRPr="00CD3E7E" w:rsidRDefault="00CD3E7E" w:rsidP="00CD3E7E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D3E7E">
        <w:rPr>
          <w:rFonts w:ascii="Helvetica" w:eastAsia="Times New Roman" w:hAnsi="Helvetica" w:cs="Helvetica"/>
          <w:color w:val="2D3B45"/>
          <w:sz w:val="24"/>
          <w:szCs w:val="24"/>
        </w:rPr>
        <w:t>What are some benefits of something like HTML using XML's syntax?  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You can take more liberties with XML as it is user-defined whereas Html is a predefined markup language. With XML it is easier to remember that all opening tags required an accomplice closing tag whereas not all tags in HTML require a closing tag. HTML is case insensitive where XML is case sensitive. HTML can ignore white space whereas XML focuses on every character including a blank space so it can largely impact your code if you are not careful. </w:t>
      </w:r>
    </w:p>
    <w:p w14:paraId="039CF9B6" w14:textId="77777777" w:rsidR="00CD3E7E" w:rsidRPr="00CD3E7E" w:rsidRDefault="00CD3E7E" w:rsidP="00CD3E7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7A6B319A" w14:textId="77777777" w:rsidR="00CD3E7E" w:rsidRPr="00CD3E7E" w:rsidRDefault="00CD3E7E" w:rsidP="00CD3E7E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78082E0B" w14:textId="6A229D32" w:rsidR="00DF1356" w:rsidRPr="00D167E9" w:rsidRDefault="00CD3E7E" w:rsidP="004A2CE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D3E7E">
        <w:rPr>
          <w:rFonts w:ascii="Helvetica" w:eastAsia="Times New Roman" w:hAnsi="Helvetica" w:cs="Helvetica"/>
          <w:color w:val="2D3B45"/>
          <w:sz w:val="24"/>
          <w:szCs w:val="24"/>
        </w:rPr>
        <w:t>What are some disadvantages? </w:t>
      </w:r>
      <w:r w:rsidRPr="00D167E9">
        <w:rPr>
          <w:rFonts w:ascii="Helvetica" w:eastAsia="Times New Roman" w:hAnsi="Helvetica" w:cs="Helvetica"/>
          <w:color w:val="2D3B45"/>
          <w:sz w:val="24"/>
          <w:szCs w:val="24"/>
        </w:rPr>
        <w:t>I feel the comparative details above covers the pros and the cons of HTML and XML synta</w:t>
      </w:r>
      <w:r w:rsidR="00D167E9">
        <w:rPr>
          <w:rFonts w:ascii="Helvetica" w:eastAsia="Times New Roman" w:hAnsi="Helvetica" w:cs="Helvetica"/>
          <w:color w:val="2D3B45"/>
          <w:sz w:val="24"/>
          <w:szCs w:val="24"/>
        </w:rPr>
        <w:t>x</w:t>
      </w:r>
      <w:r w:rsidRPr="00D167E9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proofErr w:type="gramStart"/>
      <w:r w:rsidRPr="00D167E9">
        <w:rPr>
          <w:rFonts w:ascii="Helvetica" w:eastAsia="Times New Roman" w:hAnsi="Helvetica" w:cs="Helvetica"/>
          <w:color w:val="2D3B45"/>
          <w:sz w:val="24"/>
          <w:szCs w:val="24"/>
        </w:rPr>
        <w:t>pretty well</w:t>
      </w:r>
      <w:proofErr w:type="gramEnd"/>
      <w:r w:rsidRPr="00D167E9">
        <w:rPr>
          <w:rFonts w:ascii="Helvetica" w:eastAsia="Times New Roman" w:hAnsi="Helvetica" w:cs="Helvetica"/>
          <w:color w:val="2D3B45"/>
          <w:sz w:val="24"/>
          <w:szCs w:val="24"/>
        </w:rPr>
        <w:t xml:space="preserve">. </w:t>
      </w:r>
    </w:p>
    <w:sectPr w:rsidR="00DF1356" w:rsidRPr="00D16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70EBC"/>
    <w:multiLevelType w:val="hybridMultilevel"/>
    <w:tmpl w:val="FB744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93478"/>
    <w:multiLevelType w:val="multilevel"/>
    <w:tmpl w:val="524CA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523644"/>
    <w:multiLevelType w:val="hybridMultilevel"/>
    <w:tmpl w:val="111245C2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TWyNDQytzQxMDFQ0lEKTi0uzszPAykwrAUA/xQkySwAAAA="/>
  </w:docVars>
  <w:rsids>
    <w:rsidRoot w:val="00CD3E7E"/>
    <w:rsid w:val="00CD3E7E"/>
    <w:rsid w:val="00D167E9"/>
    <w:rsid w:val="00DF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8145D"/>
  <w15:chartTrackingRefBased/>
  <w15:docId w15:val="{EFB7DACA-D14F-4434-B4B3-678A0E914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E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44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Iverson</dc:creator>
  <cp:keywords/>
  <dc:description/>
  <cp:lastModifiedBy>Stephen Iverson</cp:lastModifiedBy>
  <cp:revision>2</cp:revision>
  <dcterms:created xsi:type="dcterms:W3CDTF">2020-06-21T23:42:00Z</dcterms:created>
  <dcterms:modified xsi:type="dcterms:W3CDTF">2020-06-21T23:42:00Z</dcterms:modified>
</cp:coreProperties>
</file>